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69818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Recursive Insertion Sort</w:t>
      </w:r>
    </w:p>
    <w:p w14:paraId="018953B2" w14:textId="77777777" w:rsidR="00251EAC" w:rsidRDefault="00251EAC" w:rsidP="00251EAC">
      <w:r>
        <w:t>def recursive_insertion_sort(arr):</w:t>
      </w:r>
    </w:p>
    <w:p w14:paraId="0C5C89C4" w14:textId="77777777" w:rsidR="00251EAC" w:rsidRDefault="00251EAC" w:rsidP="00251EAC">
      <w:r>
        <w:t xml:space="preserve">    if len(arr) &lt;= 1:</w:t>
      </w:r>
    </w:p>
    <w:p w14:paraId="551DDD39" w14:textId="77777777" w:rsidR="00251EAC" w:rsidRDefault="00251EAC" w:rsidP="00251EAC">
      <w:r>
        <w:t xml:space="preserve">        return arr</w:t>
      </w:r>
    </w:p>
    <w:p w14:paraId="75BCC1D0" w14:textId="77777777" w:rsidR="00251EAC" w:rsidRDefault="00251EAC" w:rsidP="00251EAC"/>
    <w:p w14:paraId="65643282" w14:textId="77777777" w:rsidR="00251EAC" w:rsidRDefault="00251EAC" w:rsidP="00251EAC">
      <w:r>
        <w:t xml:space="preserve">    recursive_insertion_sort(arr[1:])</w:t>
      </w:r>
    </w:p>
    <w:p w14:paraId="4FF29F6F" w14:textId="77777777" w:rsidR="00251EAC" w:rsidRDefault="00251EAC" w:rsidP="00251EAC">
      <w:r>
        <w:t xml:space="preserve">    key = arr[0]</w:t>
      </w:r>
    </w:p>
    <w:p w14:paraId="29DB48FB" w14:textId="77777777" w:rsidR="00251EAC" w:rsidRDefault="00251EAC" w:rsidP="00251EAC">
      <w:r>
        <w:t xml:space="preserve">    j = 0</w:t>
      </w:r>
    </w:p>
    <w:p w14:paraId="5C8B8EFD" w14:textId="77777777" w:rsidR="00251EAC" w:rsidRDefault="00251EAC" w:rsidP="00251EAC">
      <w:r>
        <w:t xml:space="preserve">    while j &lt; len(arr) - 1 and key &gt; arr[j + 1]:</w:t>
      </w:r>
    </w:p>
    <w:p w14:paraId="70F95686" w14:textId="77777777" w:rsidR="00251EAC" w:rsidRDefault="00251EAC" w:rsidP="00251EAC">
      <w:r>
        <w:t xml:space="preserve">        arr[j] = arr[j + 1]</w:t>
      </w:r>
    </w:p>
    <w:p w14:paraId="287951FC" w14:textId="77777777" w:rsidR="00251EAC" w:rsidRDefault="00251EAC" w:rsidP="00251EAC">
      <w:r>
        <w:t xml:space="preserve">        j += 1</w:t>
      </w:r>
    </w:p>
    <w:p w14:paraId="514AFB66" w14:textId="77777777" w:rsidR="00251EAC" w:rsidRDefault="00251EAC" w:rsidP="00251EAC">
      <w:r>
        <w:t xml:space="preserve">    arr[j] = key</w:t>
      </w:r>
    </w:p>
    <w:p w14:paraId="449B6380" w14:textId="77777777" w:rsidR="00251EAC" w:rsidRDefault="00251EAC" w:rsidP="00251EAC"/>
    <w:p w14:paraId="18451179" w14:textId="77777777" w:rsidR="00251EAC" w:rsidRDefault="00251EAC" w:rsidP="00251EAC">
      <w:r>
        <w:t># Example usage</w:t>
      </w:r>
    </w:p>
    <w:p w14:paraId="2CBC1EFB" w14:textId="77777777" w:rsidR="00251EAC" w:rsidRDefault="00251EAC" w:rsidP="00251EAC">
      <w:r>
        <w:t>my_array = [64, 34, 25, 12, 22, 11, 90]</w:t>
      </w:r>
    </w:p>
    <w:p w14:paraId="47FD5CB9" w14:textId="77777777" w:rsidR="00251EAC" w:rsidRDefault="00251EAC" w:rsidP="00251EAC">
      <w:r>
        <w:t>recursive_insertion_sort(my_array)</w:t>
      </w:r>
    </w:p>
    <w:p w14:paraId="3EE4606E" w14:textId="5DDB015E" w:rsidR="00251EAC" w:rsidRDefault="00251EAC" w:rsidP="00251EAC">
      <w:r>
        <w:t>print(my_array)  # Output: [11, 12, 22, 25, 34, 64, 90]</w:t>
      </w:r>
    </w:p>
    <w:p w14:paraId="75F837F8" w14:textId="77777777" w:rsidR="00251EAC" w:rsidRDefault="00251EAC" w:rsidP="00251EAC"/>
    <w:p w14:paraId="56793876" w14:textId="77777777" w:rsidR="00251EAC" w:rsidRDefault="00251EAC" w:rsidP="00251EAC"/>
    <w:p w14:paraId="03A69819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QuickSort</w:t>
      </w:r>
    </w:p>
    <w:p w14:paraId="4D47FD42" w14:textId="77777777" w:rsidR="00251EAC" w:rsidRDefault="00251EAC" w:rsidP="00251EAC">
      <w:r>
        <w:t>def quick_sort(arr):</w:t>
      </w:r>
    </w:p>
    <w:p w14:paraId="5DCB9AE7" w14:textId="77777777" w:rsidR="00251EAC" w:rsidRDefault="00251EAC" w:rsidP="00251EAC">
      <w:r>
        <w:t xml:space="preserve">    if len(arr) &lt;= 1:</w:t>
      </w:r>
    </w:p>
    <w:p w14:paraId="67026629" w14:textId="77777777" w:rsidR="00251EAC" w:rsidRDefault="00251EAC" w:rsidP="00251EAC">
      <w:r>
        <w:t xml:space="preserve">        return arr</w:t>
      </w:r>
    </w:p>
    <w:p w14:paraId="62160F5B" w14:textId="77777777" w:rsidR="00251EAC" w:rsidRDefault="00251EAC" w:rsidP="00251EAC"/>
    <w:p w14:paraId="0357F572" w14:textId="77777777" w:rsidR="00251EAC" w:rsidRDefault="00251EAC" w:rsidP="00251EAC">
      <w:r>
        <w:t xml:space="preserve">    pivot = arr[0]</w:t>
      </w:r>
    </w:p>
    <w:p w14:paraId="606FD2A8" w14:textId="77777777" w:rsidR="00251EAC" w:rsidRDefault="00251EAC" w:rsidP="00251EAC">
      <w:r>
        <w:t xml:space="preserve">    less_than_pivot = [x for x in arr[1:] if x &lt;= pivot]</w:t>
      </w:r>
    </w:p>
    <w:p w14:paraId="3CF1525F" w14:textId="77777777" w:rsidR="00251EAC" w:rsidRDefault="00251EAC" w:rsidP="00251EAC">
      <w:r>
        <w:t xml:space="preserve">    greater_than_pivot = [x for x in arr[1:] if x &gt; pivot]</w:t>
      </w:r>
    </w:p>
    <w:p w14:paraId="10F1CA1A" w14:textId="77777777" w:rsidR="00251EAC" w:rsidRDefault="00251EAC" w:rsidP="00251EAC"/>
    <w:p w14:paraId="26E2F4C7" w14:textId="77777777" w:rsidR="00251EAC" w:rsidRDefault="00251EAC" w:rsidP="00251EAC">
      <w:r>
        <w:t xml:space="preserve">    return quick_sort(less_than_pivot) + [pivot] + quick_sort(greater_than_pivot)</w:t>
      </w:r>
    </w:p>
    <w:p w14:paraId="6BD54C02" w14:textId="77777777" w:rsidR="00251EAC" w:rsidRDefault="00251EAC" w:rsidP="00251EAC"/>
    <w:p w14:paraId="70D1E122" w14:textId="77777777" w:rsidR="00251EAC" w:rsidRDefault="00251EAC" w:rsidP="00251EAC">
      <w:r>
        <w:t># Example usage</w:t>
      </w:r>
    </w:p>
    <w:p w14:paraId="3EB6D1A8" w14:textId="77777777" w:rsidR="00251EAC" w:rsidRDefault="00251EAC" w:rsidP="00251EAC">
      <w:r>
        <w:lastRenderedPageBreak/>
        <w:t>my_array = [64, 34, 25, 12, 22, 11, 90]</w:t>
      </w:r>
    </w:p>
    <w:p w14:paraId="06960110" w14:textId="77777777" w:rsidR="00251EAC" w:rsidRDefault="00251EAC" w:rsidP="00251EAC">
      <w:r>
        <w:t>sorted_array = quick_sort(my_array)</w:t>
      </w:r>
    </w:p>
    <w:p w14:paraId="2A27E397" w14:textId="43B36CEC" w:rsidR="00251EAC" w:rsidRDefault="00251EAC" w:rsidP="00251EAC">
      <w:r>
        <w:t>print(sorted_array)  # Output: [11, 12, 22, 25, 34, 64, 90]</w:t>
      </w:r>
    </w:p>
    <w:p w14:paraId="7AC8DA9F" w14:textId="77777777" w:rsidR="00251EAC" w:rsidRDefault="00251EAC" w:rsidP="00251EAC"/>
    <w:p w14:paraId="440877CF" w14:textId="77777777" w:rsidR="00251EAC" w:rsidRDefault="00251EAC" w:rsidP="00251EAC"/>
    <w:p w14:paraId="6E17C024" w14:textId="77777777" w:rsidR="00251EAC" w:rsidRDefault="00251EAC" w:rsidP="00251EAC"/>
    <w:p w14:paraId="03A6981A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Iterative Quick Sort</w:t>
      </w:r>
    </w:p>
    <w:p w14:paraId="04FFED33" w14:textId="77777777" w:rsidR="00251EAC" w:rsidRDefault="00251EAC" w:rsidP="00251EAC">
      <w:r>
        <w:t>def quick_sort(arr):</w:t>
      </w:r>
    </w:p>
    <w:p w14:paraId="693B7C8A" w14:textId="77777777" w:rsidR="00251EAC" w:rsidRDefault="00251EAC" w:rsidP="00251EAC">
      <w:r>
        <w:t xml:space="preserve">    if len(arr) &lt;= 1:</w:t>
      </w:r>
    </w:p>
    <w:p w14:paraId="2A25B11F" w14:textId="77777777" w:rsidR="00251EAC" w:rsidRDefault="00251EAC" w:rsidP="00251EAC">
      <w:r>
        <w:t xml:space="preserve">        return arr</w:t>
      </w:r>
    </w:p>
    <w:p w14:paraId="0308B6D3" w14:textId="77777777" w:rsidR="00251EAC" w:rsidRDefault="00251EAC" w:rsidP="00251EAC"/>
    <w:p w14:paraId="005A77DA" w14:textId="77777777" w:rsidR="00251EAC" w:rsidRDefault="00251EAC" w:rsidP="00251EAC">
      <w:r>
        <w:t xml:space="preserve">    pivot = arr[0]</w:t>
      </w:r>
    </w:p>
    <w:p w14:paraId="29B48658" w14:textId="77777777" w:rsidR="00251EAC" w:rsidRDefault="00251EAC" w:rsidP="00251EAC">
      <w:r>
        <w:t xml:space="preserve">    less_than_pivot = [x for x in arr[1:] if x &lt;= pivot]</w:t>
      </w:r>
    </w:p>
    <w:p w14:paraId="0D92A586" w14:textId="77777777" w:rsidR="00251EAC" w:rsidRDefault="00251EAC" w:rsidP="00251EAC">
      <w:r>
        <w:t xml:space="preserve">    greater_than_pivot = [x for x in arr[1:] if x &gt; pivot]</w:t>
      </w:r>
    </w:p>
    <w:p w14:paraId="4DE4BACE" w14:textId="77777777" w:rsidR="00251EAC" w:rsidRDefault="00251EAC" w:rsidP="00251EAC"/>
    <w:p w14:paraId="5ADF425B" w14:textId="77777777" w:rsidR="00251EAC" w:rsidRDefault="00251EAC" w:rsidP="00251EAC">
      <w:r>
        <w:t xml:space="preserve">    return quick_sort(less_than_pivot) + [pivot] + quick_sort(greater_than_pivot)</w:t>
      </w:r>
    </w:p>
    <w:p w14:paraId="42018EE0" w14:textId="77777777" w:rsidR="00251EAC" w:rsidRDefault="00251EAC" w:rsidP="00251EAC"/>
    <w:p w14:paraId="50D2FDD7" w14:textId="77777777" w:rsidR="00251EAC" w:rsidRDefault="00251EAC" w:rsidP="00251EAC">
      <w:r>
        <w:t># Example usage</w:t>
      </w:r>
    </w:p>
    <w:p w14:paraId="49611279" w14:textId="77777777" w:rsidR="00251EAC" w:rsidRDefault="00251EAC" w:rsidP="00251EAC">
      <w:r>
        <w:t>my_array = [64, 34, 25, 12, 22, 11, 90]</w:t>
      </w:r>
    </w:p>
    <w:p w14:paraId="2C0E7EFB" w14:textId="77777777" w:rsidR="00251EAC" w:rsidRDefault="00251EAC" w:rsidP="00251EAC">
      <w:r>
        <w:t>sorted_array = quick_sort(my_array)</w:t>
      </w:r>
    </w:p>
    <w:p w14:paraId="64D6B0BA" w14:textId="432A208D" w:rsidR="00251EAC" w:rsidRDefault="00251EAC" w:rsidP="00251EAC">
      <w:r>
        <w:t>print(sorted_array)  # Output: [11, 12, 22, 25, 34, 64, 90]</w:t>
      </w:r>
    </w:p>
    <w:p w14:paraId="574B486A" w14:textId="77777777" w:rsidR="00251EAC" w:rsidRDefault="00251EAC" w:rsidP="00251EAC"/>
    <w:p w14:paraId="0FA77125" w14:textId="77777777" w:rsidR="00251EAC" w:rsidRDefault="00251EAC" w:rsidP="00251EAC"/>
    <w:p w14:paraId="03A6981B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Selection Sort</w:t>
      </w:r>
    </w:p>
    <w:p w14:paraId="2753CE40" w14:textId="77777777" w:rsidR="00251EAC" w:rsidRDefault="00251EAC" w:rsidP="00251EAC">
      <w:r>
        <w:t>def selection_sort(arr):</w:t>
      </w:r>
    </w:p>
    <w:p w14:paraId="551C32DC" w14:textId="77777777" w:rsidR="00251EAC" w:rsidRDefault="00251EAC" w:rsidP="00251EAC">
      <w:r>
        <w:t xml:space="preserve">    for i in range(len(arr)):</w:t>
      </w:r>
    </w:p>
    <w:p w14:paraId="35D7F1F2" w14:textId="77777777" w:rsidR="00251EAC" w:rsidRDefault="00251EAC" w:rsidP="00251EAC">
      <w:r>
        <w:t xml:space="preserve">        min_index = i</w:t>
      </w:r>
    </w:p>
    <w:p w14:paraId="3869AA74" w14:textId="77777777" w:rsidR="00251EAC" w:rsidRDefault="00251EAC" w:rsidP="00251EAC">
      <w:r>
        <w:t xml:space="preserve">        for j in range(i + 1, len(arr)):</w:t>
      </w:r>
    </w:p>
    <w:p w14:paraId="48BD004D" w14:textId="77777777" w:rsidR="00251EAC" w:rsidRDefault="00251EAC" w:rsidP="00251EAC">
      <w:r>
        <w:t xml:space="preserve">            if arr[j] &lt; arr[min_index]:</w:t>
      </w:r>
    </w:p>
    <w:p w14:paraId="15C173D9" w14:textId="77777777" w:rsidR="00251EAC" w:rsidRDefault="00251EAC" w:rsidP="00251EAC">
      <w:r>
        <w:t xml:space="preserve">                min_index = j</w:t>
      </w:r>
    </w:p>
    <w:p w14:paraId="3986188F" w14:textId="77777777" w:rsidR="00251EAC" w:rsidRDefault="00251EAC" w:rsidP="00251EAC">
      <w:r>
        <w:t xml:space="preserve">        arr[i], arr[min_index] = arr[min_index], arr[i]</w:t>
      </w:r>
    </w:p>
    <w:p w14:paraId="6868FFC9" w14:textId="77777777" w:rsidR="00251EAC" w:rsidRDefault="00251EAC" w:rsidP="00251EAC"/>
    <w:p w14:paraId="1F29BA0F" w14:textId="77777777" w:rsidR="00251EAC" w:rsidRDefault="00251EAC" w:rsidP="00251EAC">
      <w:r>
        <w:t># Example usage</w:t>
      </w:r>
    </w:p>
    <w:p w14:paraId="1ED3847A" w14:textId="77777777" w:rsidR="00251EAC" w:rsidRDefault="00251EAC" w:rsidP="00251EAC">
      <w:r>
        <w:t>my_array = [64, 34, 25, 12, 22, 11, 90]</w:t>
      </w:r>
    </w:p>
    <w:p w14:paraId="338E0A8C" w14:textId="77777777" w:rsidR="00251EAC" w:rsidRDefault="00251EAC" w:rsidP="00251EAC">
      <w:r>
        <w:t>selection_sort(my_array)</w:t>
      </w:r>
    </w:p>
    <w:p w14:paraId="5DBB4A1C" w14:textId="6B37689C" w:rsidR="00251EAC" w:rsidRDefault="00251EAC" w:rsidP="00251EAC">
      <w:r>
        <w:t>print(my_array)  # Output: [11, 12, 22, 25, 34, 64, 90]</w:t>
      </w:r>
    </w:p>
    <w:p w14:paraId="53596E73" w14:textId="77777777" w:rsidR="00251EAC" w:rsidRDefault="00251EAC" w:rsidP="00251EAC"/>
    <w:p w14:paraId="79B0EF1F" w14:textId="77777777" w:rsidR="00251EAC" w:rsidRDefault="00251EAC" w:rsidP="00251EAC"/>
    <w:p w14:paraId="03A6981C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Bubble Sort</w:t>
      </w:r>
    </w:p>
    <w:p w14:paraId="1A8B3A99" w14:textId="77777777" w:rsidR="00251EAC" w:rsidRDefault="00251EAC" w:rsidP="00251EAC">
      <w:r>
        <w:t>def bubble_sort(arr):</w:t>
      </w:r>
    </w:p>
    <w:p w14:paraId="6A53B8FA" w14:textId="77777777" w:rsidR="00251EAC" w:rsidRDefault="00251EAC" w:rsidP="00251EAC">
      <w:r>
        <w:t xml:space="preserve">    n = len(arr)</w:t>
      </w:r>
    </w:p>
    <w:p w14:paraId="28EC2DE8" w14:textId="77777777" w:rsidR="00251EAC" w:rsidRDefault="00251EAC" w:rsidP="00251EAC">
      <w:r>
        <w:t xml:space="preserve">    for i in range(n - 1):</w:t>
      </w:r>
    </w:p>
    <w:p w14:paraId="07A9E404" w14:textId="77777777" w:rsidR="00251EAC" w:rsidRDefault="00251EAC" w:rsidP="00251EAC">
      <w:r>
        <w:t xml:space="preserve">        for j in range(n - i - 1):</w:t>
      </w:r>
    </w:p>
    <w:p w14:paraId="1B9D32EA" w14:textId="77777777" w:rsidR="00251EAC" w:rsidRDefault="00251EAC" w:rsidP="00251EAC">
      <w:r>
        <w:t xml:space="preserve">            if arr[j] &gt; arr[j + 1]:</w:t>
      </w:r>
    </w:p>
    <w:p w14:paraId="78B6FD17" w14:textId="77777777" w:rsidR="00251EAC" w:rsidRDefault="00251EAC" w:rsidP="00251EAC">
      <w:r>
        <w:t xml:space="preserve">                arr[j], arr[j + 1] = arr[j + 1], arr[j]</w:t>
      </w:r>
    </w:p>
    <w:p w14:paraId="1F186381" w14:textId="77777777" w:rsidR="00251EAC" w:rsidRDefault="00251EAC" w:rsidP="00251EAC"/>
    <w:p w14:paraId="05AE00FE" w14:textId="77777777" w:rsidR="00251EAC" w:rsidRDefault="00251EAC" w:rsidP="00251EAC">
      <w:r>
        <w:t># Example usage</w:t>
      </w:r>
    </w:p>
    <w:p w14:paraId="7F68BB6E" w14:textId="77777777" w:rsidR="00251EAC" w:rsidRDefault="00251EAC" w:rsidP="00251EAC">
      <w:r>
        <w:t>my_array = [64, 34, 25, 12, 22, 11, 90]</w:t>
      </w:r>
    </w:p>
    <w:p w14:paraId="6FEB5CC6" w14:textId="77777777" w:rsidR="00251EAC" w:rsidRDefault="00251EAC" w:rsidP="00251EAC">
      <w:r>
        <w:t>bubble_sort(my_array)</w:t>
      </w:r>
    </w:p>
    <w:p w14:paraId="0C5B9F4B" w14:textId="335314D6" w:rsidR="00251EAC" w:rsidRDefault="00251EAC" w:rsidP="00251EAC">
      <w:r>
        <w:t>print(my_array)  # Output: [11, 12, 22, 25, 34, 64, 90]</w:t>
      </w:r>
    </w:p>
    <w:p w14:paraId="7C553DDE" w14:textId="77777777" w:rsidR="00251EAC" w:rsidRDefault="00251EAC" w:rsidP="00251EAC"/>
    <w:p w14:paraId="685D9DB3" w14:textId="77777777" w:rsidR="00251EAC" w:rsidRDefault="00251EAC" w:rsidP="00251EAC"/>
    <w:p w14:paraId="11152E75" w14:textId="77777777" w:rsidR="00251EAC" w:rsidRDefault="00251EAC" w:rsidP="00251EAC"/>
    <w:p w14:paraId="03A6981D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Merge Sort</w:t>
      </w:r>
    </w:p>
    <w:p w14:paraId="03A6981E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Iterative Merge Sort</w:t>
      </w:r>
    </w:p>
    <w:p w14:paraId="03A6981F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Heap Sort</w:t>
      </w:r>
    </w:p>
    <w:p w14:paraId="03A69820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Counting Sort</w:t>
      </w:r>
    </w:p>
    <w:p w14:paraId="03A69821" w14:textId="77777777" w:rsidR="001026AD" w:rsidRDefault="005F6811" w:rsidP="005F6811">
      <w:pPr>
        <w:pStyle w:val="ListParagraph"/>
        <w:numPr>
          <w:ilvl w:val="0"/>
          <w:numId w:val="1"/>
        </w:numPr>
      </w:pPr>
      <w:r>
        <w:t>Python Program for ShellSort</w:t>
      </w:r>
    </w:p>
    <w:sectPr w:rsidR="001026A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A69824" w14:textId="77777777" w:rsidR="007C723E" w:rsidRDefault="007C723E" w:rsidP="005F6811">
      <w:pPr>
        <w:spacing w:after="0" w:line="240" w:lineRule="auto"/>
      </w:pPr>
      <w:r>
        <w:separator/>
      </w:r>
    </w:p>
  </w:endnote>
  <w:endnote w:type="continuationSeparator" w:id="0">
    <w:p w14:paraId="03A69825" w14:textId="77777777" w:rsidR="007C723E" w:rsidRDefault="007C723E" w:rsidP="005F6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69828" w14:textId="77777777" w:rsidR="005F6811" w:rsidRDefault="005F68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69829" w14:textId="77777777" w:rsidR="005F6811" w:rsidRDefault="005F68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6982B" w14:textId="77777777" w:rsidR="005F6811" w:rsidRDefault="005F6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69822" w14:textId="77777777" w:rsidR="007C723E" w:rsidRDefault="007C723E" w:rsidP="005F6811">
      <w:pPr>
        <w:spacing w:after="0" w:line="240" w:lineRule="auto"/>
      </w:pPr>
      <w:r>
        <w:separator/>
      </w:r>
    </w:p>
  </w:footnote>
  <w:footnote w:type="continuationSeparator" w:id="0">
    <w:p w14:paraId="03A69823" w14:textId="77777777" w:rsidR="007C723E" w:rsidRDefault="007C723E" w:rsidP="005F6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69826" w14:textId="77777777" w:rsidR="005F6811" w:rsidRDefault="00251EAC">
    <w:pPr>
      <w:pStyle w:val="Header"/>
    </w:pPr>
    <w:r>
      <w:rPr>
        <w:noProof/>
      </w:rPr>
      <w:pict w14:anchorId="03A6982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2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69827" w14:textId="77777777" w:rsidR="005F6811" w:rsidRDefault="00251EAC">
    <w:pPr>
      <w:pStyle w:val="Header"/>
    </w:pPr>
    <w:r>
      <w:rPr>
        <w:noProof/>
      </w:rPr>
      <w:pict w14:anchorId="03A698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3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6982A" w14:textId="77777777" w:rsidR="005F6811" w:rsidRDefault="00251EAC">
    <w:pPr>
      <w:pStyle w:val="Header"/>
    </w:pPr>
    <w:r>
      <w:rPr>
        <w:noProof/>
      </w:rPr>
      <w:pict w14:anchorId="03A6982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1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923CF2"/>
    <w:multiLevelType w:val="hybridMultilevel"/>
    <w:tmpl w:val="9B8CEF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4459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C1MLUwNzU3NDdU0lEKTi0uzszPAykwrAUA7KIFpywAAAA="/>
  </w:docVars>
  <w:rsids>
    <w:rsidRoot w:val="001026AD"/>
    <w:rsid w:val="001026AD"/>
    <w:rsid w:val="00251EAC"/>
    <w:rsid w:val="005F6811"/>
    <w:rsid w:val="007C7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03A69818"/>
  <w15:chartTrackingRefBased/>
  <w15:docId w15:val="{C89542FD-BE12-4A80-9C55-76B06AE94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68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811"/>
  </w:style>
  <w:style w:type="paragraph" w:styleId="Footer">
    <w:name w:val="footer"/>
    <w:basedOn w:val="Normal"/>
    <w:link w:val="Foot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47</Words>
  <Characters>1981</Characters>
  <Application>Microsoft Office Word</Application>
  <DocSecurity>0</DocSecurity>
  <Lines>16</Lines>
  <Paragraphs>4</Paragraphs>
  <ScaleCrop>false</ScaleCrop>
  <Company/>
  <LinksUpToDate>false</LinksUpToDate>
  <CharactersWithSpaces>2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3</cp:revision>
  <dcterms:created xsi:type="dcterms:W3CDTF">2021-03-26T05:36:00Z</dcterms:created>
  <dcterms:modified xsi:type="dcterms:W3CDTF">2023-06-20T04:02:00Z</dcterms:modified>
</cp:coreProperties>
</file>